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Content>
        <w:p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344D1EBE" wp14:editId="0DA12396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24C11A8EB7174E91A7FB6534769451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79DEECAF" wp14:editId="782AE27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4A72B0" w:rsidRPr="006E77B5" w:rsidRDefault="00D54C34" w:rsidP="006E77B5">
          <w:pPr>
            <w:spacing w:after="120"/>
            <w:jc w:val="center"/>
          </w:pPr>
          <w:r>
            <w:rPr>
              <w:noProof/>
              <w:lang w:val="en-GB"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inset="0,0,0,0">
                  <w:txbxContent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150030428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Content>
                          <w:r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:rsidR="00D54C34" w:rsidRPr="00DF19BF" w:rsidRDefault="00D54C34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:rsidR="00D12ED9" w:rsidRPr="00F2448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sz w:val="18"/>
                  <w:szCs w:val="18"/>
                </w:rPr>
              </w:pPr>
              <w:r w:rsidRPr="00F24489">
                <w:rPr>
                  <w:rFonts w:asciiTheme="minorHAnsi" w:hAnsiTheme="minorHAnsi"/>
                  <w:sz w:val="18"/>
                  <w:szCs w:val="18"/>
                </w:rPr>
                <w:t>Table of Contents</w:t>
              </w:r>
            </w:p>
            <w:p w:rsidR="00D54C34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8284934" w:history="1">
                <w:r w:rsidR="00D54C34" w:rsidRPr="00DF1375">
                  <w:rPr>
                    <w:rStyle w:val="Hyperlink"/>
                    <w:b/>
                    <w:noProof/>
                  </w:rPr>
                  <w:t>1.</w:t>
                </w:r>
                <w:r w:rsidR="00D54C34">
                  <w:rPr>
                    <w:noProof/>
                  </w:rPr>
                  <w:tab/>
                </w:r>
                <w:r w:rsidR="00D54C34" w:rsidRPr="00DF1375">
                  <w:rPr>
                    <w:rStyle w:val="Hyperlink"/>
                    <w:b/>
                    <w:noProof/>
                  </w:rPr>
                  <w:t>Introduction</w:t>
                </w:r>
                <w:r w:rsidR="00D54C34">
                  <w:rPr>
                    <w:noProof/>
                    <w:webHidden/>
                  </w:rPr>
                  <w:tab/>
                </w:r>
                <w:r w:rsidR="00D54C34">
                  <w:rPr>
                    <w:noProof/>
                    <w:webHidden/>
                  </w:rPr>
                  <w:fldChar w:fldCharType="begin"/>
                </w:r>
                <w:r w:rsidR="00D54C34">
                  <w:rPr>
                    <w:noProof/>
                    <w:webHidden/>
                  </w:rPr>
                  <w:instrText xml:space="preserve"> PAGEREF _Toc468284934 \h </w:instrText>
                </w:r>
                <w:r w:rsidR="00D54C34">
                  <w:rPr>
                    <w:noProof/>
                    <w:webHidden/>
                  </w:rPr>
                </w:r>
                <w:r w:rsidR="00D54C34">
                  <w:rPr>
                    <w:noProof/>
                    <w:webHidden/>
                  </w:rPr>
                  <w:fldChar w:fldCharType="separate"/>
                </w:r>
                <w:r w:rsidR="00D54C34">
                  <w:rPr>
                    <w:noProof/>
                    <w:webHidden/>
                  </w:rPr>
                  <w:t>0</w:t>
                </w:r>
                <w:r w:rsidR="00D54C34"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5" w:history="1">
                <w:r w:rsidRPr="00DF1375">
                  <w:rPr>
                    <w:rStyle w:val="Hyperlink"/>
                    <w:b/>
                    <w:noProof/>
                  </w:rPr>
                  <w:t>1.1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Purpos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6" w:history="1">
                <w:r w:rsidRPr="00DF1375">
                  <w:rPr>
                    <w:rStyle w:val="Hyperlink"/>
                    <w:b/>
                    <w:noProof/>
                  </w:rPr>
                  <w:t>1.2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Project Overview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8284937" w:history="1">
                <w:r w:rsidRPr="00DF1375">
                  <w:rPr>
                    <w:rStyle w:val="Hyperlink"/>
                    <w:b/>
                    <w:noProof/>
                  </w:rPr>
                  <w:t>2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Test Strateg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8" w:history="1">
                <w:r w:rsidRPr="00DF1375">
                  <w:rPr>
                    <w:rStyle w:val="Hyperlink"/>
                    <w:b/>
                    <w:noProof/>
                  </w:rPr>
                  <w:t>2.1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Test objectiv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3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39" w:history="1">
                <w:r w:rsidRPr="00DF1375">
                  <w:rPr>
                    <w:rStyle w:val="Hyperlink"/>
                    <w:b/>
                    <w:noProof/>
                  </w:rPr>
                  <w:t>2.2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Test Principl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3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284940" w:history="1">
                <w:r w:rsidRPr="00DF1375">
                  <w:rPr>
                    <w:rStyle w:val="Hyperlink"/>
                    <w:b/>
                    <w:noProof/>
                  </w:rPr>
                  <w:t>2.3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Functional Tes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1" w:history="1">
                <w:r w:rsidRPr="00DF1375">
                  <w:rPr>
                    <w:rStyle w:val="Hyperlink"/>
                    <w:b/>
                    <w:noProof/>
                  </w:rPr>
                  <w:t>2.3.1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Regist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2" w:history="1">
                <w:r w:rsidRPr="00DF1375">
                  <w:rPr>
                    <w:rStyle w:val="Hyperlink"/>
                    <w:b/>
                    <w:noProof/>
                  </w:rPr>
                  <w:t>2.3.2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Logi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3" w:history="1">
                <w:r w:rsidRPr="00DF1375">
                  <w:rPr>
                    <w:rStyle w:val="Hyperlink"/>
                    <w:b/>
                    <w:noProof/>
                  </w:rPr>
                  <w:t>2.3.3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Log ou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4" w:history="1">
                <w:r w:rsidRPr="00DF1375">
                  <w:rPr>
                    <w:rStyle w:val="Hyperlink"/>
                    <w:b/>
                    <w:noProof/>
                  </w:rPr>
                  <w:t>2.3.4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Determine the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5" w:history="1">
                <w:r w:rsidRPr="00DF1375">
                  <w:rPr>
                    <w:rStyle w:val="Hyperlink"/>
                    <w:b/>
                    <w:noProof/>
                  </w:rPr>
                  <w:t>2.3.5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Give leftover cards to landl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6" w:history="1">
                <w:r w:rsidRPr="00DF1375">
                  <w:rPr>
                    <w:rStyle w:val="Hyperlink"/>
                    <w:b/>
                    <w:noProof/>
                  </w:rPr>
                  <w:t>2.3.6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Determine the ord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7" w:history="1">
                <w:r w:rsidRPr="00DF1375">
                  <w:rPr>
                    <w:rStyle w:val="Hyperlink"/>
                    <w:b/>
                    <w:noProof/>
                  </w:rPr>
                  <w:t>2.3.7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Select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8" w:history="1">
                <w:r w:rsidRPr="00DF1375">
                  <w:rPr>
                    <w:rStyle w:val="Hyperlink"/>
                    <w:b/>
                    <w:noProof/>
                  </w:rPr>
                  <w:t>2.3.8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Hand over card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49" w:history="1">
                <w:r w:rsidRPr="00DF1375">
                  <w:rPr>
                    <w:rStyle w:val="Hyperlink"/>
                    <w:b/>
                    <w:noProof/>
                  </w:rPr>
                  <w:t>2.3.9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Give hints to player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4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0" w:history="1">
                <w:r w:rsidRPr="00DF1375">
                  <w:rPr>
                    <w:rStyle w:val="Hyperlink"/>
                    <w:b/>
                    <w:noProof/>
                  </w:rPr>
                  <w:t>2.3.10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Record total scor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5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1" w:history="1">
                <w:r w:rsidRPr="00DF1375">
                  <w:rPr>
                    <w:rStyle w:val="Hyperlink"/>
                    <w:b/>
                    <w:noProof/>
                  </w:rPr>
                  <w:t>2.3.11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Pass in the tur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5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2" w:history="1">
                <w:r w:rsidRPr="00DF1375">
                  <w:rPr>
                    <w:rStyle w:val="Hyperlink"/>
                    <w:b/>
                    <w:noProof/>
                  </w:rPr>
                  <w:t>2.3.12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Game finish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5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D54C34" w:rsidRDefault="00D54C34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284953" w:history="1">
                <w:r w:rsidRPr="00DF1375">
                  <w:rPr>
                    <w:rStyle w:val="Hyperlink"/>
                    <w:b/>
                    <w:noProof/>
                  </w:rPr>
                  <w:t>2.3.13.</w:t>
                </w:r>
                <w:r>
                  <w:rPr>
                    <w:noProof/>
                  </w:rPr>
                  <w:tab/>
                </w:r>
                <w:r w:rsidRPr="00DF1375">
                  <w:rPr>
                    <w:rStyle w:val="Hyperlink"/>
                    <w:b/>
                    <w:noProof/>
                  </w:rPr>
                  <w:t>Reset password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6828495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:rsidR="006C72C7" w:rsidRDefault="006C72C7" w:rsidP="006C72C7"/>
        <w:p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bookmarkStart w:id="0" w:name="_Toc468284934"/>
        </w:p>
        <w:p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8284935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>tiple player game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8284936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3" w:name="_Toc468284937"/>
          <w:r w:rsidRPr="006E77B5">
            <w:rPr>
              <w:rFonts w:asciiTheme="minorHAnsi" w:hAnsiTheme="minorHAnsi"/>
              <w:b/>
            </w:rPr>
            <w:t>Test Strategy</w:t>
          </w:r>
          <w:bookmarkEnd w:id="3"/>
        </w:p>
        <w:p w:rsidR="00C6001F" w:rsidRDefault="006E3AA2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rPr>
              <w:rFonts w:asciiTheme="minorHAnsi" w:hAnsiTheme="minorHAnsi"/>
              <w:b/>
            </w:rPr>
          </w:pPr>
          <w:bookmarkStart w:id="4" w:name="_Toc468284938"/>
          <w:r w:rsidRPr="006E77B5">
            <w:rPr>
              <w:rFonts w:asciiTheme="minorHAnsi" w:hAnsiTheme="minorHAnsi"/>
              <w:b/>
            </w:rPr>
            <w:t>Test objectives</w:t>
          </w:r>
          <w:bookmarkEnd w:id="4"/>
        </w:p>
        <w:p w:rsidR="005B3AB9" w:rsidRPr="005B3AB9" w:rsidRDefault="005B3AB9" w:rsidP="005B3AB9">
          <w:pPr>
            <w:ind w:left="850"/>
          </w:pPr>
        </w:p>
        <w:p w:rsidR="004E78EE" w:rsidRDefault="004E78EE" w:rsidP="00A96B38">
          <w:pPr>
            <w:pStyle w:val="Heading2"/>
            <w:numPr>
              <w:ilvl w:val="1"/>
              <w:numId w:val="2"/>
            </w:numPr>
            <w:spacing w:after="120"/>
            <w:ind w:left="850" w:hanging="425"/>
            <w:rPr>
              <w:rFonts w:asciiTheme="minorHAnsi" w:hAnsiTheme="minorHAnsi"/>
              <w:b/>
            </w:rPr>
          </w:pPr>
          <w:bookmarkStart w:id="5" w:name="_Toc468284939"/>
          <w:r w:rsidRPr="006E77B5">
            <w:rPr>
              <w:rFonts w:asciiTheme="minorHAnsi" w:hAnsiTheme="minorHAnsi"/>
              <w:b/>
            </w:rPr>
            <w:t>Test Principles</w:t>
          </w:r>
          <w:bookmarkEnd w:id="5"/>
        </w:p>
        <w:p w:rsidR="005B3AB9" w:rsidRPr="005B3AB9" w:rsidRDefault="005B3AB9" w:rsidP="005B3AB9">
          <w:pPr>
            <w:ind w:left="850"/>
          </w:pPr>
        </w:p>
        <w:p w:rsidR="00783F59" w:rsidRPr="006E77B5" w:rsidRDefault="00783F59" w:rsidP="00A96B38">
          <w:pPr>
            <w:pStyle w:val="Heading2"/>
            <w:numPr>
              <w:ilvl w:val="1"/>
              <w:numId w:val="2"/>
            </w:numPr>
            <w:spacing w:after="120"/>
            <w:ind w:left="851"/>
            <w:rPr>
              <w:rFonts w:asciiTheme="minorHAnsi" w:hAnsiTheme="minorHAnsi"/>
              <w:b/>
            </w:rPr>
          </w:pPr>
          <w:bookmarkStart w:id="6" w:name="_Toc468284940"/>
          <w:r w:rsidRPr="006E77B5">
            <w:rPr>
              <w:rFonts w:asciiTheme="minorHAnsi" w:hAnsiTheme="minorHAnsi"/>
              <w:b/>
            </w:rPr>
            <w:t>Functional Test</w:t>
          </w:r>
          <w:bookmarkEnd w:id="6"/>
        </w:p>
        <w:p w:rsidR="004129CA" w:rsidRPr="006E77B5" w:rsidRDefault="00783F59" w:rsidP="005D18E9">
          <w:pPr>
            <w:spacing w:after="120"/>
            <w:ind w:left="851"/>
          </w:pPr>
          <w:r w:rsidRPr="006E77B5">
            <w:t>Functional testing will be performed to check the functions of application. The functional testing is carried out by feeding the input and validates the output from the application.</w:t>
          </w:r>
        </w:p>
      </w:sdtContent>
    </w:sdt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7" w:name="_Toc468284941"/>
      <w:r>
        <w:rPr>
          <w:rFonts w:asciiTheme="minorHAnsi" w:hAnsiTheme="minorHAnsi"/>
          <w:b/>
        </w:rPr>
        <w:t>Register</w:t>
      </w:r>
      <w:bookmarkEnd w:id="7"/>
    </w:p>
    <w:p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</w:p>
    <w:p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:rsidTr="002211EA">
        <w:trPr>
          <w:trHeight w:val="399"/>
        </w:trPr>
        <w:tc>
          <w:tcPr>
            <w:tcW w:w="1633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211EA" w:rsidRPr="00D54D43" w:rsidRDefault="002211EA" w:rsidP="002F1922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:rsidTr="002211EA">
        <w:trPr>
          <w:trHeight w:val="1150"/>
        </w:trPr>
        <w:tc>
          <w:tcPr>
            <w:tcW w:w="1633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2211EA" w:rsidRPr="00D54D43" w:rsidRDefault="002211EA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2211EA" w:rsidRPr="00D54D43" w:rsidRDefault="002211EA" w:rsidP="002F1922">
            <w:pPr>
              <w:spacing w:after="120"/>
              <w:rPr>
                <w:sz w:val="22"/>
              </w:rPr>
            </w:pPr>
          </w:p>
        </w:tc>
      </w:tr>
    </w:tbl>
    <w:p w:rsidR="00090B83" w:rsidRDefault="00090B83" w:rsidP="00090B83">
      <w:pPr>
        <w:spacing w:after="0"/>
        <w:ind w:left="1440"/>
        <w:rPr>
          <w:b/>
        </w:rPr>
      </w:pPr>
    </w:p>
    <w:p w:rsidR="00090B83" w:rsidRPr="00813357" w:rsidRDefault="00090B83" w:rsidP="00090B8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A37904" w:rsidRDefault="00A37904" w:rsidP="00090B83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8" w:name="_Toc468284942"/>
      <w:r>
        <w:rPr>
          <w:rFonts w:asciiTheme="minorHAnsi" w:hAnsiTheme="minorHAnsi"/>
          <w:b/>
        </w:rPr>
        <w:t>Login</w:t>
      </w:r>
      <w:bookmarkEnd w:id="8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090B83" w:rsidRPr="00612421" w:rsidRDefault="00090B83" w:rsidP="00612421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9" w:name="_Toc468284943"/>
      <w:r>
        <w:rPr>
          <w:rFonts w:asciiTheme="minorHAnsi" w:hAnsiTheme="minorHAnsi"/>
          <w:b/>
        </w:rPr>
        <w:t>Log out</w:t>
      </w:r>
      <w:bookmarkEnd w:id="9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7E0568" w:rsidRPr="006E77B5" w:rsidRDefault="007E0568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0" w:name="_Toc468284944"/>
      <w:r>
        <w:rPr>
          <w:rFonts w:asciiTheme="minorHAnsi" w:hAnsiTheme="minorHAnsi"/>
          <w:b/>
        </w:rPr>
        <w:t>Determine the landlord</w:t>
      </w:r>
      <w:bookmarkEnd w:id="10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3A701A" w:rsidRPr="006E77B5" w:rsidRDefault="003A701A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1" w:name="_Toc468284945"/>
      <w:r>
        <w:rPr>
          <w:rFonts w:asciiTheme="minorHAnsi" w:hAnsiTheme="minorHAnsi"/>
          <w:b/>
        </w:rPr>
        <w:t>Give leftover cards to landlord</w:t>
      </w:r>
      <w:bookmarkEnd w:id="11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910AA7" w:rsidRPr="006E77B5" w:rsidRDefault="00910AA7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2" w:name="_Toc468284946"/>
      <w:r>
        <w:rPr>
          <w:rFonts w:asciiTheme="minorHAnsi" w:hAnsiTheme="minorHAnsi"/>
          <w:b/>
        </w:rPr>
        <w:t>Determine the order</w:t>
      </w:r>
      <w:bookmarkEnd w:id="12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D54C34">
        <w:trPr>
          <w:trHeight w:val="1150"/>
        </w:trPr>
        <w:tc>
          <w:tcPr>
            <w:tcW w:w="1633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3033" w:type="dxa"/>
            <w:vAlign w:val="center"/>
          </w:tcPr>
          <w:p w:rsidR="00DF19BF" w:rsidRPr="00D54D43" w:rsidRDefault="00DF19BF" w:rsidP="00357D35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</w:p>
        </w:tc>
        <w:tc>
          <w:tcPr>
            <w:tcW w:w="2772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910AA7" w:rsidRPr="006E77B5" w:rsidRDefault="00910AA7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3" w:name="_Toc468284947"/>
      <w:r>
        <w:rPr>
          <w:rFonts w:asciiTheme="minorHAnsi" w:hAnsiTheme="minorHAnsi"/>
          <w:b/>
        </w:rPr>
        <w:t>Select cards</w:t>
      </w:r>
      <w:bookmarkEnd w:id="13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D54C34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D54C34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:rsidR="00DF19BF" w:rsidRPr="002773FC" w:rsidRDefault="002773FC" w:rsidP="00357D35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The user click on the ideal cards.</w:t>
            </w:r>
          </w:p>
        </w:tc>
        <w:tc>
          <w:tcPr>
            <w:tcW w:w="2772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</w:tcPr>
          <w:p w:rsidR="00DF19BF" w:rsidRPr="00D54D43" w:rsidRDefault="00DF19BF" w:rsidP="00D54C34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773FC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:rsidR="00DF19BF" w:rsidRPr="002F56DE" w:rsidRDefault="002F56DE" w:rsidP="00357D35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2773FC" w:rsidRPr="006E77B5" w:rsidRDefault="002773FC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4" w:name="_Toc468284948"/>
      <w:r>
        <w:rPr>
          <w:rFonts w:asciiTheme="minorHAnsi" w:hAnsiTheme="minorHAnsi"/>
          <w:b/>
        </w:rPr>
        <w:t>Hand over cards</w:t>
      </w:r>
      <w:bookmarkEnd w:id="14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:rsidR="00DF19BF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cards in the middle of table.</w:t>
            </w:r>
          </w:p>
          <w:p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moves the cards from the user’s own cards.</w:t>
            </w:r>
          </w:p>
          <w:p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number of player’s cards and display the number.</w:t>
            </w:r>
          </w:p>
          <w:p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score of the player and display it.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DF19BF" w:rsidRDefault="00DF19BF" w:rsidP="00DF19BF">
      <w:pPr>
        <w:spacing w:after="0"/>
        <w:ind w:left="1440"/>
        <w:rPr>
          <w:b/>
        </w:rPr>
      </w:pPr>
    </w:p>
    <w:p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:rsidTr="002773FC">
        <w:trPr>
          <w:trHeight w:val="399"/>
        </w:trPr>
        <w:tc>
          <w:tcPr>
            <w:tcW w:w="16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:rsidTr="002773FC">
        <w:trPr>
          <w:trHeight w:val="1150"/>
        </w:trPr>
        <w:tc>
          <w:tcPr>
            <w:tcW w:w="1633" w:type="dxa"/>
            <w:vAlign w:val="center"/>
          </w:tcPr>
          <w:p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Hand over the selected cards</w:t>
            </w:r>
          </w:p>
        </w:tc>
        <w:tc>
          <w:tcPr>
            <w:tcW w:w="3033" w:type="dxa"/>
            <w:vAlign w:val="center"/>
          </w:tcPr>
          <w:p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DF19BF" w:rsidRPr="00D54D43" w:rsidRDefault="00DF19BF" w:rsidP="002773FC">
            <w:pPr>
              <w:spacing w:after="120"/>
              <w:rPr>
                <w:sz w:val="22"/>
              </w:rPr>
            </w:pPr>
          </w:p>
        </w:tc>
      </w:tr>
    </w:tbl>
    <w:p w:rsidR="000C61BE" w:rsidRDefault="000C61BE" w:rsidP="006E77B5"/>
    <w:p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illegal combination</w:t>
            </w:r>
          </w:p>
        </w:tc>
        <w:tc>
          <w:tcPr>
            <w:tcW w:w="2772" w:type="dxa"/>
            <w:vAlign w:val="center"/>
          </w:tcPr>
          <w:p w:rsidR="002F56DE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</w:p>
        </w:tc>
      </w:tr>
    </w:tbl>
    <w:p w:rsidR="002F56DE" w:rsidRPr="006E77B5" w:rsidRDefault="002F56DE" w:rsidP="002F56DE"/>
    <w:p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</w:t>
            </w:r>
            <w:r>
              <w:rPr>
                <w:rFonts w:cstheme="minorHAnsi"/>
              </w:rPr>
              <w:t>smaller than previous player</w:t>
            </w:r>
          </w:p>
        </w:tc>
        <w:tc>
          <w:tcPr>
            <w:tcW w:w="2772" w:type="dxa"/>
            <w:vAlign w:val="center"/>
          </w:tcPr>
          <w:p w:rsidR="002F56DE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:rsidR="002F56DE" w:rsidRPr="00D54D43" w:rsidRDefault="002F56DE" w:rsidP="00344E9B">
            <w:pPr>
              <w:spacing w:after="120"/>
              <w:rPr>
                <w:sz w:val="22"/>
              </w:rPr>
            </w:pPr>
          </w:p>
        </w:tc>
      </w:tr>
    </w:tbl>
    <w:p w:rsidR="00FA03BD" w:rsidRPr="006E77B5" w:rsidRDefault="00FA03BD" w:rsidP="00FA03BD"/>
    <w:p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A03BD" w:rsidRPr="00D54D43" w:rsidRDefault="00FA03BD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</w:t>
            </w:r>
            <w:r>
              <w:rPr>
                <w:rFonts w:cstheme="minorHAnsi"/>
              </w:rPr>
              <w:t xml:space="preserve">to </w:t>
            </w:r>
            <w:r>
              <w:rPr>
                <w:rFonts w:cstheme="minorHAnsi"/>
              </w:rPr>
              <w:t>select cards within the rest time</w:t>
            </w:r>
          </w:p>
        </w:tc>
        <w:tc>
          <w:tcPr>
            <w:tcW w:w="1347" w:type="dxa"/>
            <w:vAlign w:val="center"/>
          </w:tcPr>
          <w:p w:rsidR="00FA03BD" w:rsidRPr="00D54D43" w:rsidRDefault="00FA03BD" w:rsidP="00344E9B">
            <w:pPr>
              <w:spacing w:after="120"/>
              <w:rPr>
                <w:sz w:val="22"/>
              </w:rPr>
            </w:pPr>
          </w:p>
        </w:tc>
      </w:tr>
    </w:tbl>
    <w:p w:rsidR="002F56DE" w:rsidRPr="006E77B5" w:rsidRDefault="002F56DE" w:rsidP="006E77B5"/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bookmarkStart w:id="15" w:name="_Toc468284949"/>
      <w:r>
        <w:rPr>
          <w:rFonts w:asciiTheme="minorHAnsi" w:hAnsiTheme="minorHAnsi"/>
          <w:b/>
        </w:rPr>
        <w:t>Give hints to player</w:t>
      </w:r>
      <w:bookmarkEnd w:id="15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bookmarkStart w:id="16" w:name="_Toc468284950"/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CE51A9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:rsidR="002773FC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>
      <w:pPr>
        <w:spacing w:after="0"/>
        <w:ind w:left="1440"/>
        <w:rPr>
          <w:b/>
        </w:rPr>
      </w:pPr>
    </w:p>
    <w:p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Give hints to player</w:t>
            </w:r>
          </w:p>
        </w:tc>
        <w:tc>
          <w:tcPr>
            <w:tcW w:w="3033" w:type="dxa"/>
            <w:vAlign w:val="center"/>
          </w:tcPr>
          <w:p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:rsidR="002773FC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cannot find qualified cards.</w:t>
            </w:r>
          </w:p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asses automatically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CA29B3" w:rsidRDefault="00CA29B3" w:rsidP="00CA29B3">
      <w:pPr>
        <w:spacing w:after="0"/>
        <w:ind w:left="1440"/>
        <w:rPr>
          <w:b/>
        </w:rPr>
      </w:pPr>
    </w:p>
    <w:p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:rsidTr="00344E9B">
        <w:trPr>
          <w:trHeight w:val="399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 previous option, if possible.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</w:p>
        </w:tc>
      </w:tr>
    </w:tbl>
    <w:p w:rsidR="00CA29B3" w:rsidRDefault="00CA29B3" w:rsidP="00CA29B3">
      <w:pPr>
        <w:spacing w:after="0"/>
        <w:ind w:left="1440"/>
        <w:rPr>
          <w:b/>
        </w:rPr>
      </w:pPr>
    </w:p>
    <w:p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:rsidTr="00344E9B">
        <w:trPr>
          <w:trHeight w:val="399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CA29B3" w:rsidRPr="00D54D43" w:rsidRDefault="00CA29B3" w:rsidP="00344E9B">
            <w:pPr>
              <w:spacing w:after="120"/>
              <w:rPr>
                <w:sz w:val="22"/>
              </w:rPr>
            </w:pPr>
          </w:p>
        </w:tc>
      </w:tr>
    </w:tbl>
    <w:p w:rsidR="002773FC" w:rsidRPr="006E77B5" w:rsidRDefault="002773FC" w:rsidP="002773FC">
      <w:bookmarkStart w:id="17" w:name="_Toc468284951"/>
      <w:bookmarkEnd w:id="16"/>
    </w:p>
    <w:p w:rsidR="004129CA" w:rsidRPr="006E77B5" w:rsidRDefault="00DF19BF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ass in the turn</w:t>
      </w:r>
      <w:bookmarkEnd w:id="17"/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bookmarkStart w:id="18" w:name="_Toc468284952"/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>
      <w:pPr>
        <w:spacing w:after="0"/>
        <w:ind w:left="1440"/>
        <w:rPr>
          <w:b/>
        </w:rPr>
      </w:pPr>
    </w:p>
    <w:p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93759E">
            <w:pPr>
              <w:spacing w:after="120"/>
              <w:rPr>
                <w:sz w:val="22"/>
              </w:rPr>
            </w:pPr>
          </w:p>
        </w:tc>
      </w:tr>
    </w:tbl>
    <w:p w:rsidR="002773FC" w:rsidRDefault="002773FC" w:rsidP="002773FC"/>
    <w:p w:rsidR="00F67BC4" w:rsidRPr="006E77B5" w:rsidRDefault="00F67BC4" w:rsidP="00F67BC4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Reset password</w:t>
      </w:r>
    </w:p>
    <w:p w:rsidR="00F67BC4" w:rsidRDefault="00F67BC4" w:rsidP="00F67BC4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User who has an account can reset password</w:t>
      </w:r>
    </w:p>
    <w:p w:rsidR="00F67BC4" w:rsidRPr="0005215B" w:rsidRDefault="00F67BC4" w:rsidP="00F67BC4">
      <w:pPr>
        <w:spacing w:after="0"/>
        <w:ind w:left="1440"/>
      </w:pPr>
      <w:r>
        <w:rPr>
          <w:b/>
        </w:rPr>
        <w:t xml:space="preserve">Pre-condition: </w:t>
      </w:r>
      <w:r>
        <w:t>The user has logged in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Reset password</w:t>
            </w:r>
          </w:p>
        </w:tc>
        <w:tc>
          <w:tcPr>
            <w:tcW w:w="3033" w:type="dxa"/>
            <w:vAlign w:val="center"/>
          </w:tcPr>
          <w:p w:rsid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4106FC" w:rsidRPr="00006098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</w:t>
            </w:r>
            <w:r>
              <w:rPr>
                <w:rFonts w:cstheme="minorHAnsi"/>
                <w:sz w:val="22"/>
              </w:rPr>
              <w:t>, which is the same for both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F67BC4" w:rsidRPr="004106FC" w:rsidRDefault="004106FC" w:rsidP="00357D35">
            <w:pPr>
              <w:pStyle w:val="ListParagraph"/>
              <w:numPr>
                <w:ilvl w:val="0"/>
                <w:numId w:val="20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:rsid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updates the database</w:t>
            </w:r>
            <w:r>
              <w:rPr>
                <w:rFonts w:cstheme="minorHAnsi"/>
              </w:rPr>
              <w:t>.</w:t>
            </w:r>
          </w:p>
          <w:p w:rsidR="00F67BC4" w:rsidRPr="004106FC" w:rsidRDefault="004106FC" w:rsidP="004106FC">
            <w:pPr>
              <w:spacing w:line="276" w:lineRule="auto"/>
              <w:rPr>
                <w:rFonts w:cstheme="minorHAnsi"/>
              </w:rPr>
            </w:pPr>
            <w:r w:rsidRPr="004106FC">
              <w:rPr>
                <w:rFonts w:cstheme="minorHAnsi"/>
              </w:rPr>
              <w:t>System displays a confirmation message.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sz w:val="22"/>
              </w:rPr>
            </w:pPr>
          </w:p>
        </w:tc>
      </w:tr>
    </w:tbl>
    <w:p w:rsidR="00F67BC4" w:rsidRDefault="00F67BC4" w:rsidP="00F67BC4">
      <w:pPr>
        <w:spacing w:after="0"/>
        <w:ind w:left="1440"/>
        <w:rPr>
          <w:b/>
        </w:rPr>
      </w:pPr>
    </w:p>
    <w:p w:rsidR="00F67BC4" w:rsidRPr="00813357" w:rsidRDefault="00F67BC4" w:rsidP="00F67BC4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67BC4" w:rsidRPr="00D54D43" w:rsidTr="00344E9B">
        <w:trPr>
          <w:trHeight w:val="399"/>
        </w:trPr>
        <w:tc>
          <w:tcPr>
            <w:tcW w:w="16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67BC4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set password</w:t>
            </w:r>
          </w:p>
        </w:tc>
        <w:tc>
          <w:tcPr>
            <w:tcW w:w="3033" w:type="dxa"/>
            <w:vAlign w:val="center"/>
          </w:tcPr>
          <w:p w:rsidR="004106FC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User clicks on </w:t>
            </w:r>
            <w:r>
              <w:rPr>
                <w:rFonts w:cstheme="minorHAnsi"/>
                <w:sz w:val="22"/>
              </w:rPr>
              <w:t>reset password button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4106FC" w:rsidRPr="00006098" w:rsidRDefault="004106FC" w:rsidP="00357D35">
            <w:pPr>
              <w:pStyle w:val="ListParagraph"/>
              <w:numPr>
                <w:ilvl w:val="0"/>
                <w:numId w:val="18"/>
              </w:numPr>
              <w:spacing w:line="276" w:lineRule="auto"/>
              <w:contextualSpacing w:val="0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On the resulting screen, user types in his new password </w:t>
            </w:r>
            <w:r>
              <w:rPr>
                <w:rFonts w:cstheme="minorHAnsi"/>
                <w:sz w:val="22"/>
              </w:rPr>
              <w:t>twice</w:t>
            </w:r>
            <w:r>
              <w:rPr>
                <w:rFonts w:cstheme="minorHAnsi"/>
                <w:sz w:val="22"/>
              </w:rPr>
              <w:t>, which is different for different time</w:t>
            </w:r>
            <w:r w:rsidRPr="00006098">
              <w:rPr>
                <w:rFonts w:cstheme="minorHAnsi"/>
                <w:sz w:val="22"/>
              </w:rPr>
              <w:t>.</w:t>
            </w:r>
          </w:p>
          <w:p w:rsidR="00F67BC4" w:rsidRPr="00D54D43" w:rsidRDefault="004106FC" w:rsidP="00357D35">
            <w:pPr>
              <w:pStyle w:val="ListParagraph"/>
              <w:numPr>
                <w:ilvl w:val="0"/>
                <w:numId w:val="18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  <w:sz w:val="22"/>
              </w:rPr>
              <w:t>User clicks confirm.</w:t>
            </w:r>
          </w:p>
        </w:tc>
        <w:tc>
          <w:tcPr>
            <w:tcW w:w="2772" w:type="dxa"/>
            <w:vAlign w:val="center"/>
          </w:tcPr>
          <w:p w:rsidR="00F67BC4" w:rsidRPr="00D54D43" w:rsidRDefault="004106FC" w:rsidP="00344E9B">
            <w:pPr>
              <w:spacing w:after="120"/>
              <w:rPr>
                <w:sz w:val="22"/>
              </w:rPr>
            </w:pPr>
            <w:bookmarkStart w:id="19" w:name="_GoBack"/>
            <w:bookmarkEnd w:id="19"/>
            <w:r w:rsidRPr="004106FC">
              <w:rPr>
                <w:sz w:val="22"/>
              </w:rPr>
              <w:t>System informs the user and asks him to retype the password correct.</w:t>
            </w:r>
          </w:p>
        </w:tc>
        <w:tc>
          <w:tcPr>
            <w:tcW w:w="1347" w:type="dxa"/>
            <w:vAlign w:val="center"/>
          </w:tcPr>
          <w:p w:rsidR="00F67BC4" w:rsidRPr="00D54D43" w:rsidRDefault="00F67BC4" w:rsidP="00344E9B">
            <w:pPr>
              <w:spacing w:after="120"/>
              <w:rPr>
                <w:sz w:val="22"/>
              </w:rPr>
            </w:pPr>
          </w:p>
        </w:tc>
      </w:tr>
    </w:tbl>
    <w:p w:rsidR="00F67BC4" w:rsidRPr="006E77B5" w:rsidRDefault="00F67BC4" w:rsidP="002773FC"/>
    <w:bookmarkEnd w:id="18"/>
    <w:p w:rsidR="004129CA" w:rsidRPr="006E77B5" w:rsidRDefault="00F67BC4" w:rsidP="00A96B38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isplay game over messages</w:t>
      </w:r>
    </w:p>
    <w:p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>One of the players hands over all the cards</w:t>
      </w:r>
      <w:bookmarkStart w:id="20" w:name="_Toc468284953"/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:rsidTr="00344E9B">
        <w:trPr>
          <w:trHeight w:val="399"/>
        </w:trPr>
        <w:tc>
          <w:tcPr>
            <w:tcW w:w="16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2773FC" w:rsidRPr="00D54D43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:rsidR="002773FC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winner messages and loser messages to exact players.</w:t>
            </w:r>
          </w:p>
        </w:tc>
        <w:tc>
          <w:tcPr>
            <w:tcW w:w="1347" w:type="dxa"/>
            <w:vAlign w:val="center"/>
          </w:tcPr>
          <w:p w:rsidR="002773FC" w:rsidRPr="00D54D43" w:rsidRDefault="002773FC" w:rsidP="00344E9B">
            <w:pPr>
              <w:spacing w:after="120"/>
              <w:rPr>
                <w:sz w:val="22"/>
              </w:rPr>
            </w:pPr>
          </w:p>
        </w:tc>
      </w:tr>
    </w:tbl>
    <w:p w:rsidR="0093759E" w:rsidRDefault="0093759E" w:rsidP="0093759E"/>
    <w:p w:rsidR="0093759E" w:rsidRPr="006E77B5" w:rsidRDefault="0093759E" w:rsidP="0093759E">
      <w:pPr>
        <w:pStyle w:val="Heading3"/>
        <w:numPr>
          <w:ilvl w:val="2"/>
          <w:numId w:val="2"/>
        </w:numPr>
        <w:spacing w:after="120"/>
        <w:ind w:hanging="515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Record total score</w:t>
      </w:r>
    </w:p>
    <w:p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:rsidTr="00344E9B">
        <w:trPr>
          <w:trHeight w:val="399"/>
        </w:trPr>
        <w:tc>
          <w:tcPr>
            <w:tcW w:w="16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344E9B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:rsidTr="00344E9B">
        <w:trPr>
          <w:trHeight w:val="1150"/>
        </w:trPr>
        <w:tc>
          <w:tcPr>
            <w:tcW w:w="1633" w:type="dxa"/>
            <w:vAlign w:val="center"/>
          </w:tcPr>
          <w:p w:rsidR="0093759E" w:rsidRPr="00D54D43" w:rsidRDefault="0093759E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:rsidR="0093759E" w:rsidRPr="00D54D43" w:rsidRDefault="0093759E" w:rsidP="00344E9B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:rsidR="0093759E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pops up a summary window which shows </w:t>
            </w:r>
            <w:r w:rsidRPr="00F67BC4">
              <w:rPr>
                <w:sz w:val="22"/>
              </w:rPr>
              <w:t xml:space="preserve">total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:rsidR="00F67BC4" w:rsidRPr="00D54D43" w:rsidRDefault="00F67BC4" w:rsidP="00344E9B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gives options to players to play the second round or quit.</w:t>
            </w:r>
          </w:p>
        </w:tc>
        <w:tc>
          <w:tcPr>
            <w:tcW w:w="1347" w:type="dxa"/>
            <w:vAlign w:val="center"/>
          </w:tcPr>
          <w:p w:rsidR="0093759E" w:rsidRPr="00D54D43" w:rsidRDefault="0093759E" w:rsidP="00344E9B">
            <w:pPr>
              <w:spacing w:after="120"/>
              <w:rPr>
                <w:sz w:val="22"/>
              </w:rPr>
            </w:pPr>
          </w:p>
        </w:tc>
      </w:tr>
    </w:tbl>
    <w:p w:rsidR="0093759E" w:rsidRDefault="0093759E" w:rsidP="0093759E">
      <w:pPr>
        <w:spacing w:after="0"/>
        <w:ind w:left="1440"/>
        <w:rPr>
          <w:b/>
        </w:rPr>
      </w:pPr>
    </w:p>
    <w:p w:rsidR="002773FC" w:rsidRPr="006E77B5" w:rsidRDefault="002773FC" w:rsidP="002773FC"/>
    <w:bookmarkEnd w:id="20"/>
    <w:p w:rsidR="002773FC" w:rsidRPr="006E77B5" w:rsidRDefault="002773FC" w:rsidP="002773FC"/>
    <w:p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D35" w:rsidRDefault="00357D35" w:rsidP="004A72B0">
      <w:pPr>
        <w:spacing w:after="0" w:line="240" w:lineRule="auto"/>
      </w:pPr>
      <w:r>
        <w:separator/>
      </w:r>
    </w:p>
  </w:endnote>
  <w:endnote w:type="continuationSeparator" w:id="0">
    <w:p w:rsidR="00357D35" w:rsidRDefault="00357D35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62990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54C34" w:rsidRDefault="00D54C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6FC">
          <w:rPr>
            <w:noProof/>
          </w:rPr>
          <w:t>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54C34" w:rsidRDefault="00D5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198061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D54C34" w:rsidRDefault="00D54C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06FC">
          <w:rPr>
            <w:noProof/>
          </w:rPr>
          <w:t>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D54C34" w:rsidRDefault="00D54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D35" w:rsidRDefault="00357D35" w:rsidP="004A72B0">
      <w:pPr>
        <w:spacing w:after="0" w:line="240" w:lineRule="auto"/>
      </w:pPr>
      <w:r>
        <w:separator/>
      </w:r>
    </w:p>
  </w:footnote>
  <w:footnote w:type="continuationSeparator" w:id="0">
    <w:p w:rsidR="00357D35" w:rsidRDefault="00357D35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7"/>
  </w:num>
  <w:num w:numId="5">
    <w:abstractNumId w:val="9"/>
  </w:num>
  <w:num w:numId="6">
    <w:abstractNumId w:val="12"/>
  </w:num>
  <w:num w:numId="7">
    <w:abstractNumId w:val="10"/>
  </w:num>
  <w:num w:numId="8">
    <w:abstractNumId w:val="6"/>
  </w:num>
  <w:num w:numId="9">
    <w:abstractNumId w:val="15"/>
  </w:num>
  <w:num w:numId="10">
    <w:abstractNumId w:val="11"/>
  </w:num>
  <w:num w:numId="11">
    <w:abstractNumId w:val="16"/>
  </w:num>
  <w:num w:numId="12">
    <w:abstractNumId w:val="5"/>
  </w:num>
  <w:num w:numId="13">
    <w:abstractNumId w:val="18"/>
  </w:num>
  <w:num w:numId="14">
    <w:abstractNumId w:val="4"/>
  </w:num>
  <w:num w:numId="15">
    <w:abstractNumId w:val="14"/>
  </w:num>
  <w:num w:numId="16">
    <w:abstractNumId w:val="8"/>
  </w:num>
  <w:num w:numId="17">
    <w:abstractNumId w:val="13"/>
  </w:num>
  <w:num w:numId="18">
    <w:abstractNumId w:val="3"/>
  </w:num>
  <w:num w:numId="19">
    <w:abstractNumId w:val="17"/>
  </w:num>
  <w:num w:numId="20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rAUArFQGJywAAAA="/>
  </w:docVars>
  <w:rsids>
    <w:rsidRoot w:val="00E75BB4"/>
    <w:rsid w:val="0005215B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76E7B"/>
    <w:rsid w:val="00182C75"/>
    <w:rsid w:val="00190068"/>
    <w:rsid w:val="001B2CD3"/>
    <w:rsid w:val="001C08A7"/>
    <w:rsid w:val="001D364C"/>
    <w:rsid w:val="00200E58"/>
    <w:rsid w:val="002211EA"/>
    <w:rsid w:val="00237331"/>
    <w:rsid w:val="002773FC"/>
    <w:rsid w:val="002F1922"/>
    <w:rsid w:val="002F5463"/>
    <w:rsid w:val="002F56DE"/>
    <w:rsid w:val="002F5CAC"/>
    <w:rsid w:val="0030717E"/>
    <w:rsid w:val="00357D35"/>
    <w:rsid w:val="00370A05"/>
    <w:rsid w:val="00380FF6"/>
    <w:rsid w:val="003A701A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7F9E"/>
    <w:rsid w:val="005665B4"/>
    <w:rsid w:val="005853D5"/>
    <w:rsid w:val="005B3AB9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C72C7"/>
    <w:rsid w:val="006D4443"/>
    <w:rsid w:val="006D4EEA"/>
    <w:rsid w:val="006E3AA2"/>
    <w:rsid w:val="006E77B5"/>
    <w:rsid w:val="00724B81"/>
    <w:rsid w:val="00734C7F"/>
    <w:rsid w:val="007474C2"/>
    <w:rsid w:val="007772FF"/>
    <w:rsid w:val="00783F59"/>
    <w:rsid w:val="00796816"/>
    <w:rsid w:val="007C3635"/>
    <w:rsid w:val="007C7F85"/>
    <w:rsid w:val="007E0568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910AA7"/>
    <w:rsid w:val="00912E64"/>
    <w:rsid w:val="009166E6"/>
    <w:rsid w:val="00924344"/>
    <w:rsid w:val="00927A18"/>
    <w:rsid w:val="0093759E"/>
    <w:rsid w:val="00953F6B"/>
    <w:rsid w:val="00955657"/>
    <w:rsid w:val="009A362B"/>
    <w:rsid w:val="009D003A"/>
    <w:rsid w:val="009F5A59"/>
    <w:rsid w:val="00A03C69"/>
    <w:rsid w:val="00A15304"/>
    <w:rsid w:val="00A16BB6"/>
    <w:rsid w:val="00A243A9"/>
    <w:rsid w:val="00A37904"/>
    <w:rsid w:val="00A42170"/>
    <w:rsid w:val="00A75167"/>
    <w:rsid w:val="00A85591"/>
    <w:rsid w:val="00A85C15"/>
    <w:rsid w:val="00A96B38"/>
    <w:rsid w:val="00A977B6"/>
    <w:rsid w:val="00AD47F3"/>
    <w:rsid w:val="00B35735"/>
    <w:rsid w:val="00B36208"/>
    <w:rsid w:val="00B44D61"/>
    <w:rsid w:val="00B52E27"/>
    <w:rsid w:val="00B66F65"/>
    <w:rsid w:val="00B84112"/>
    <w:rsid w:val="00BB79C9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E51A9"/>
    <w:rsid w:val="00D106DE"/>
    <w:rsid w:val="00D12ED9"/>
    <w:rsid w:val="00D268BD"/>
    <w:rsid w:val="00D376C4"/>
    <w:rsid w:val="00D421CE"/>
    <w:rsid w:val="00D54C34"/>
    <w:rsid w:val="00D54D43"/>
    <w:rsid w:val="00D613DE"/>
    <w:rsid w:val="00D767AE"/>
    <w:rsid w:val="00DA7655"/>
    <w:rsid w:val="00DE536D"/>
    <w:rsid w:val="00DF19BF"/>
    <w:rsid w:val="00E0186F"/>
    <w:rsid w:val="00E16689"/>
    <w:rsid w:val="00E33C60"/>
    <w:rsid w:val="00E52CAF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67BC4"/>
    <w:rsid w:val="00F90FCE"/>
    <w:rsid w:val="00FA0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A29B8A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773FC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4C11A8EB7174E91A7FB653476945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1DA19D-AE4C-40B7-95F5-A30AF3A4C97A}"/>
      </w:docPartPr>
      <w:docPartBody>
        <w:p w:rsidR="00AA74A3" w:rsidRDefault="00AA74A3" w:rsidP="00AA74A3">
          <w:pPr>
            <w:pStyle w:val="24C11A8EB7174E91A7FB65347694515A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AA74A3"/>
    <w:rsid w:val="00054E0E"/>
    <w:rsid w:val="000F2156"/>
    <w:rsid w:val="0018538B"/>
    <w:rsid w:val="002F4901"/>
    <w:rsid w:val="0037051F"/>
    <w:rsid w:val="00407D87"/>
    <w:rsid w:val="00456486"/>
    <w:rsid w:val="005C0505"/>
    <w:rsid w:val="006179E2"/>
    <w:rsid w:val="006E23E8"/>
    <w:rsid w:val="00713D7D"/>
    <w:rsid w:val="00771E81"/>
    <w:rsid w:val="008312C1"/>
    <w:rsid w:val="00870B65"/>
    <w:rsid w:val="0093067F"/>
    <w:rsid w:val="009A6D6E"/>
    <w:rsid w:val="00A521CD"/>
    <w:rsid w:val="00AA74A3"/>
    <w:rsid w:val="00CB4141"/>
    <w:rsid w:val="00DF501D"/>
    <w:rsid w:val="00EC398E"/>
    <w:rsid w:val="00F96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5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4C11A8EB7174E91A7FB65347694515A">
    <w:name w:val="24C11A8EB7174E91A7FB65347694515A"/>
    <w:rsid w:val="00AA74A3"/>
  </w:style>
  <w:style w:type="paragraph" w:customStyle="1" w:styleId="2DC080366F0849148C36CDC1B518EB5A">
    <w:name w:val="2DC080366F0849148C36CDC1B518EB5A"/>
    <w:rsid w:val="00AA74A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DE266A-A483-48BA-9AC3-89F84A6D8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0</Pages>
  <Words>1317</Words>
  <Characters>750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8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Mengchuan Liu</cp:lastModifiedBy>
  <cp:revision>19</cp:revision>
  <dcterms:created xsi:type="dcterms:W3CDTF">2016-03-17T19:29:00Z</dcterms:created>
  <dcterms:modified xsi:type="dcterms:W3CDTF">2016-11-30T16:25:00Z</dcterms:modified>
</cp:coreProperties>
</file>